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8B32F" w14:textId="77777777" w:rsidR="00C53497" w:rsidRDefault="00AE01F2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Test Results</w:t>
      </w:r>
    </w:p>
    <w:p w14:paraId="03E9ED7B" w14:textId="3BB4AD3A" w:rsidR="00CC07AC" w:rsidRDefault="00CC07AC">
      <w:pPr>
        <w:keepNext/>
        <w:spacing w:after="60"/>
      </w:pPr>
      <w:r>
        <w:t>Anova to see if there is a difference in the microbial counts found in the s</w:t>
      </w:r>
      <w:r w:rsidR="00E43B81">
        <w:t>amples across all farms. No significance recorded</w:t>
      </w:r>
    </w:p>
    <w:p w14:paraId="745D1CF3" w14:textId="77777777" w:rsidR="003D43E1" w:rsidRPr="003D43E1" w:rsidRDefault="003D43E1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b/>
          <w:bCs/>
        </w:rPr>
        <w:t>Ecoli</w:t>
      </w:r>
      <w:proofErr w:type="spellEnd"/>
    </w:p>
    <w:p w14:paraId="2E0D5550" w14:textId="6AF28174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Klebsiella pneumoniae</w:t>
      </w:r>
    </w:p>
    <w:p w14:paraId="508EA192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almonella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choleraesuis</w:t>
      </w:r>
      <w:proofErr w:type="spellEnd"/>
    </w:p>
    <w:p w14:paraId="0AD95122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seudomonas aeruginosa</w:t>
      </w:r>
    </w:p>
    <w:p w14:paraId="4E0A38D4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Acinetobacter spp.</w:t>
      </w:r>
    </w:p>
    <w:p w14:paraId="7932EEAF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tenotrophomonas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maltophilia</w:t>
      </w:r>
      <w:proofErr w:type="spellEnd"/>
    </w:p>
    <w:p w14:paraId="31FBAF54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Yersinia pestis</w:t>
      </w:r>
    </w:p>
    <w:p w14:paraId="1F81F7D1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asteurella spp.</w:t>
      </w:r>
    </w:p>
    <w:p w14:paraId="580CDFA5" w14:textId="77777777" w:rsidR="00AE01F2" w:rsidRPr="000531A6" w:rsidRDefault="00AE01F2" w:rsidP="00AE01F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Raoultella</w:t>
      </w:r>
      <w:proofErr w:type="spellEnd"/>
      <w:r w:rsidRPr="000531A6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ornitholytica</w:t>
      </w:r>
      <w:proofErr w:type="spellEnd"/>
    </w:p>
    <w:p w14:paraId="7BFF9438" w14:textId="77777777" w:rsidR="00C64F49" w:rsidRDefault="00C64F49">
      <w:pPr>
        <w:keepNext/>
        <w:spacing w:after="60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982"/>
        <w:gridCol w:w="982"/>
        <w:gridCol w:w="982"/>
        <w:gridCol w:w="811"/>
      </w:tblGrid>
      <w:tr w:rsidR="00C53497" w14:paraId="41E8B336" w14:textId="77777777" w:rsidTr="00C5349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1E8B330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8B331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8B332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umsq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8B333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sq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8B334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1E8B335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C53497" w14:paraId="41E8B33D" w14:textId="77777777" w:rsidTr="00C5349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7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8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9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.339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A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084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B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7373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C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34</w:t>
            </w:r>
          </w:p>
        </w:tc>
      </w:tr>
      <w:tr w:rsidR="00C53497" w14:paraId="41E8B344" w14:textId="77777777" w:rsidTr="00C5349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E" w14:textId="4EBF8BF4" w:rsidR="00C53497" w:rsidRDefault="00E43B8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m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3F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0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739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1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7899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2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8249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3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02</w:t>
            </w:r>
          </w:p>
        </w:tc>
      </w:tr>
      <w:tr w:rsidR="00C53497" w14:paraId="41E8B34B" w14:textId="77777777" w:rsidTr="00C5349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5" w14:textId="39309D14" w:rsidR="00C53497" w:rsidRDefault="00AE01F2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farm:</w:t>
            </w:r>
            <w:r w:rsidR="00E43B81">
              <w:rPr>
                <w:rFonts w:ascii="Calibri" w:hAnsi="Calibri"/>
                <w:sz w:val="20"/>
              </w:rPr>
              <w:t>Sampl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6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7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2.803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8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53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9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9609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A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06</w:t>
            </w:r>
          </w:p>
        </w:tc>
      </w:tr>
      <w:tr w:rsidR="00C53497" w14:paraId="41E8B352" w14:textId="77777777" w:rsidTr="00C5349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C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D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E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4F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50" w14:textId="77777777" w:rsidR="00C53497" w:rsidRDefault="00AE01F2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8B351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53497" w14:paraId="41E8B354" w14:textId="77777777" w:rsidTr="00C53497">
        <w:trPr>
          <w:cantSplit/>
          <w:jc w:val="center"/>
        </w:trPr>
        <w:tc>
          <w:tcPr>
            <w:tcW w:w="0" w:type="auto"/>
            <w:gridSpan w:val="6"/>
          </w:tcPr>
          <w:p w14:paraId="41E8B353" w14:textId="77777777" w:rsidR="00C53497" w:rsidRDefault="00AE01F2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41E8B355" w14:textId="77777777" w:rsidR="00C53497" w:rsidRDefault="00C53497">
      <w:pPr>
        <w:pStyle w:val="FirstParagraph"/>
      </w:pPr>
    </w:p>
    <w:sectPr w:rsidR="00C5349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5C00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C8912BB"/>
    <w:multiLevelType w:val="multilevel"/>
    <w:tmpl w:val="8390B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7167576">
    <w:abstractNumId w:val="0"/>
  </w:num>
  <w:num w:numId="2" w16cid:durableId="1196964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7A0NbEwNrE0NTVR0lEKTi0uzszPAykwrAUAbf6ZCCwAAAA="/>
  </w:docVars>
  <w:rsids>
    <w:rsidRoot w:val="00C53497"/>
    <w:rsid w:val="003D43E1"/>
    <w:rsid w:val="00AE01F2"/>
    <w:rsid w:val="00C53497"/>
    <w:rsid w:val="00C64F49"/>
    <w:rsid w:val="00CC07AC"/>
    <w:rsid w:val="00E43B81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8B32F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0</Words>
  <Characters>566</Characters>
  <Application>Microsoft Office Word</Application>
  <DocSecurity>0</DocSecurity>
  <Lines>47</Lines>
  <Paragraphs>47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6</cp:revision>
  <dcterms:created xsi:type="dcterms:W3CDTF">2025-01-25T09:28:00Z</dcterms:created>
  <dcterms:modified xsi:type="dcterms:W3CDTF">2025-01-25T10:13:00Z</dcterms:modified>
</cp:coreProperties>
</file>